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ong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onga received a score of 61.2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ong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onga received a score of</w:t>
      </w:r>
      <w:r>
        <w:t xml:space="preserve"> </w:t>
      </w:r>
      <w:r>
        <w:rPr>
          <w:b/>
          <w:bCs/>
        </w:rPr>
        <w:t xml:space="preserve">63.6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onga received a score of 71.5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onga received a score of 45.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onga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ong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ong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onga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ong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ong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onga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ong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onga received a score of 0.7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onga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onga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onga received a score of 0.5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onga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6,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09, 2015,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8</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2,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617"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1</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F2C41C3-A142-47D0-971F-7B6C28E32D9F}"/>
</file>

<file path=customXml/itemProps2.xml><?xml version="1.0" encoding="utf-8"?>
<ds:datastoreItem xmlns:ds="http://schemas.openxmlformats.org/officeDocument/2006/customXml" ds:itemID="{3AD65A4E-E5DC-4BD5-9DA7-A0208B231B29}"/>
</file>

<file path=customXml/itemProps3.xml><?xml version="1.0" encoding="utf-8"?>
<ds:datastoreItem xmlns:ds="http://schemas.openxmlformats.org/officeDocument/2006/customXml" ds:itemID="{B2AB9F55-588D-4053-AFB7-67B74D3E06D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6:39:20Z</dcterms:created>
  <dcterms:modified xsi:type="dcterms:W3CDTF">2024-11-01T16:3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ong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